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text" w:horzAnchor="margin" w:tblpXSpec="center" w:tblpY="-350"/>
        <w:tblW w:w="935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114"/>
        <w:gridCol w:w="6237"/>
      </w:tblGrid>
      <w:tr w:rsidR="002027EF" w14:paraId="07AF1866" w14:textId="77777777" w:rsidTr="00682951">
        <w:trPr>
          <w:trHeight w:val="719"/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6DC1151" w14:textId="77777777" w:rsidR="00B17584" w:rsidRPr="00126523" w:rsidRDefault="00181609" w:rsidP="00682951">
            <w:pPr>
              <w:spacing w:after="0"/>
              <w:rPr>
                <w:rFonts w:ascii="Arial" w:hAnsi="Arial" w:cs="Arial"/>
                <w:b/>
              </w:rPr>
            </w:pPr>
            <w:r>
              <w:rPr>
                <w:noProof/>
                <w:lang w:eastAsia="hr-HR"/>
              </w:rPr>
              <w:drawing>
                <wp:anchor distT="0" distB="0" distL="114300" distR="114300" simplePos="0" relativeHeight="251658240" behindDoc="0" locked="0" layoutInCell="1" allowOverlap="1" wp14:anchorId="78DE5759" wp14:editId="4F471447">
                  <wp:simplePos x="0" y="0"/>
                  <wp:positionH relativeFrom="column">
                    <wp:posOffset>2404110</wp:posOffset>
                  </wp:positionH>
                  <wp:positionV relativeFrom="paragraph">
                    <wp:posOffset>212725</wp:posOffset>
                  </wp:positionV>
                  <wp:extent cx="990600" cy="647700"/>
                  <wp:effectExtent l="0" t="0" r="0" b="0"/>
                  <wp:wrapNone/>
                  <wp:docPr id="1" name="Picture 12488807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248880739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0600" cy="647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39137E7" w14:textId="77777777" w:rsidR="00B17584" w:rsidRPr="00126523" w:rsidRDefault="00B17584" w:rsidP="00682951">
            <w:pPr>
              <w:spacing w:after="0"/>
              <w:jc w:val="center"/>
              <w:rPr>
                <w:rFonts w:ascii="Arial" w:hAnsi="Arial" w:cs="Arial"/>
              </w:rPr>
            </w:pPr>
          </w:p>
          <w:p w14:paraId="151A6CD7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31CE385E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4F5533D5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12B24960" w14:textId="77777777" w:rsidR="00682951" w:rsidRDefault="00682951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5CB596EE" w14:textId="77777777" w:rsidR="00B17584" w:rsidRPr="007E31E4" w:rsidRDefault="00181609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</w:rPr>
              <w:t>SAVJETOVANJE SA ZAINTERESIRANOM JAVNOŠĆU</w:t>
            </w:r>
          </w:p>
          <w:p w14:paraId="3D6C04FF" w14:textId="62DEC12D" w:rsidR="00B17584" w:rsidRDefault="001E4143" w:rsidP="00497C94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NACRT PRIJEDLOGA PLANA </w:t>
            </w:r>
            <w:r w:rsidR="00EB397E">
              <w:rPr>
                <w:rFonts w:ascii="Times New Roman" w:hAnsi="Times New Roman"/>
                <w:b/>
              </w:rPr>
              <w:t>RAZVOJA SUSTAVA CIVILNE Z</w:t>
            </w:r>
            <w:r w:rsidR="00AE4E11">
              <w:rPr>
                <w:rFonts w:ascii="Times New Roman" w:hAnsi="Times New Roman"/>
                <w:b/>
              </w:rPr>
              <w:t>AŠTITE GRADA PULA – POLA ZA 2026</w:t>
            </w:r>
            <w:r w:rsidR="00EB397E">
              <w:rPr>
                <w:rFonts w:ascii="Times New Roman" w:hAnsi="Times New Roman"/>
                <w:b/>
              </w:rPr>
              <w:t>. GODINU S PROJEKCIJOM FINANC</w:t>
            </w:r>
            <w:r w:rsidR="00AE4E11">
              <w:rPr>
                <w:rFonts w:ascii="Times New Roman" w:hAnsi="Times New Roman"/>
                <w:b/>
              </w:rPr>
              <w:t>IJSKIH UČINAKA ZA RAZDOBLJE 2026. – 2028</w:t>
            </w:r>
            <w:r w:rsidR="00EB397E">
              <w:rPr>
                <w:rFonts w:ascii="Times New Roman" w:hAnsi="Times New Roman"/>
                <w:b/>
              </w:rPr>
              <w:t>. GODINE</w:t>
            </w:r>
          </w:p>
          <w:p w14:paraId="740890FC" w14:textId="77777777" w:rsidR="00497C94" w:rsidRPr="00B17584" w:rsidRDefault="00497C94" w:rsidP="00497C94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</w:p>
        </w:tc>
      </w:tr>
      <w:tr w:rsidR="002027EF" w14:paraId="4D762787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6347B67A" w14:textId="77777777" w:rsidR="00351BAB" w:rsidRPr="00682951" w:rsidRDefault="00181609" w:rsidP="00682951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682951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Razdoblje </w:t>
            </w:r>
            <w:r w:rsidR="00ED759F" w:rsidRPr="00682951">
              <w:rPr>
                <w:rFonts w:ascii="Times New Roman" w:hAnsi="Times New Roman"/>
                <w:b/>
                <w:bCs/>
                <w:sz w:val="20"/>
                <w:szCs w:val="20"/>
              </w:rPr>
              <w:t>Savjetovanja sa zainteresiranom javnošću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3053B7" w14:textId="2FAAA933" w:rsidR="00196950" w:rsidRPr="008F23DD" w:rsidRDefault="000D09D8" w:rsidP="00682951">
            <w:pPr>
              <w:spacing w:after="0" w:line="240" w:lineRule="auto"/>
              <w:ind w:left="36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7</w:t>
            </w:r>
            <w:r w:rsidR="000E342D" w:rsidRPr="000D09D8">
              <w:rPr>
                <w:rFonts w:ascii="Times New Roman" w:hAnsi="Times New Roman"/>
                <w:b/>
                <w:sz w:val="20"/>
                <w:szCs w:val="20"/>
              </w:rPr>
              <w:t>.</w:t>
            </w:r>
            <w:r w:rsidR="00A35751" w:rsidRPr="008F23DD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studenog</w:t>
            </w:r>
            <w:r w:rsidR="0049397B" w:rsidRPr="008F23DD">
              <w:rPr>
                <w:rFonts w:ascii="Times New Roman" w:hAnsi="Times New Roman"/>
                <w:b/>
                <w:sz w:val="20"/>
                <w:szCs w:val="20"/>
              </w:rPr>
              <w:t xml:space="preserve"> 202</w:t>
            </w:r>
            <w:r w:rsidR="00AE4E11">
              <w:rPr>
                <w:rFonts w:ascii="Times New Roman" w:hAnsi="Times New Roman"/>
                <w:b/>
                <w:sz w:val="20"/>
                <w:szCs w:val="20"/>
              </w:rPr>
              <w:t>5</w:t>
            </w:r>
            <w:r w:rsidR="0049397B" w:rsidRPr="008F23DD">
              <w:rPr>
                <w:rFonts w:ascii="Times New Roman" w:hAnsi="Times New Roman"/>
                <w:b/>
                <w:sz w:val="20"/>
                <w:szCs w:val="20"/>
              </w:rPr>
              <w:t>.</w:t>
            </w:r>
            <w:r w:rsidR="00130A34" w:rsidRPr="008F23DD">
              <w:rPr>
                <w:rFonts w:ascii="Times New Roman" w:hAnsi="Times New Roman"/>
                <w:b/>
                <w:sz w:val="20"/>
                <w:szCs w:val="20"/>
              </w:rPr>
              <w:t xml:space="preserve"> godine</w:t>
            </w:r>
            <w:r w:rsidR="0049397B" w:rsidRPr="008F23DD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0E342D" w:rsidRPr="008F23DD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351BAB" w:rsidRPr="008F23DD">
              <w:rPr>
                <w:rFonts w:ascii="Times New Roman" w:hAnsi="Times New Roman"/>
                <w:b/>
                <w:sz w:val="20"/>
                <w:szCs w:val="20"/>
              </w:rPr>
              <w:t xml:space="preserve">– </w:t>
            </w:r>
            <w:r w:rsidR="003479D3" w:rsidRPr="008F23DD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</w:p>
          <w:p w14:paraId="460874D0" w14:textId="3F511F9B" w:rsidR="00351BAB" w:rsidRPr="00682951" w:rsidRDefault="000D09D8" w:rsidP="000D09D8">
            <w:pPr>
              <w:spacing w:after="0" w:line="240" w:lineRule="auto"/>
              <w:ind w:left="360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                                 7</w:t>
            </w:r>
            <w:r w:rsidR="0065129E" w:rsidRPr="000D09D8">
              <w:rPr>
                <w:rFonts w:ascii="Times New Roman" w:hAnsi="Times New Roman"/>
                <w:b/>
                <w:sz w:val="20"/>
                <w:szCs w:val="20"/>
              </w:rPr>
              <w:t>.</w:t>
            </w:r>
            <w:r w:rsidR="000E342D" w:rsidRPr="008F23DD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prosinca</w:t>
            </w:r>
            <w:r w:rsidR="00BA1F9B" w:rsidRPr="008F23DD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181609" w:rsidRPr="008F23DD">
              <w:rPr>
                <w:rFonts w:ascii="Times New Roman" w:hAnsi="Times New Roman"/>
                <w:b/>
                <w:sz w:val="20"/>
                <w:szCs w:val="20"/>
              </w:rPr>
              <w:t>20</w:t>
            </w:r>
            <w:r w:rsidR="007D7505" w:rsidRPr="008F23DD">
              <w:rPr>
                <w:rFonts w:ascii="Times New Roman" w:hAnsi="Times New Roman"/>
                <w:b/>
                <w:sz w:val="20"/>
                <w:szCs w:val="20"/>
              </w:rPr>
              <w:t>2</w:t>
            </w:r>
            <w:r w:rsidR="00AE4E11">
              <w:rPr>
                <w:rFonts w:ascii="Times New Roman" w:hAnsi="Times New Roman"/>
                <w:b/>
                <w:sz w:val="20"/>
                <w:szCs w:val="20"/>
              </w:rPr>
              <w:t>5</w:t>
            </w:r>
            <w:r w:rsidR="00181609" w:rsidRPr="008F23DD">
              <w:rPr>
                <w:rFonts w:ascii="Times New Roman" w:hAnsi="Times New Roman"/>
                <w:b/>
                <w:sz w:val="20"/>
                <w:szCs w:val="20"/>
              </w:rPr>
              <w:t>.</w:t>
            </w:r>
            <w:r w:rsidR="000E342D" w:rsidRPr="008F23DD">
              <w:rPr>
                <w:rFonts w:ascii="Times New Roman" w:hAnsi="Times New Roman"/>
                <w:b/>
                <w:sz w:val="20"/>
                <w:szCs w:val="20"/>
              </w:rPr>
              <w:t xml:space="preserve"> godine</w:t>
            </w:r>
          </w:p>
        </w:tc>
      </w:tr>
      <w:tr w:rsidR="002027EF" w14:paraId="132D64B4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8D74953" w14:textId="77777777" w:rsidR="00B17584" w:rsidRPr="00682951" w:rsidRDefault="00181609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Naziv sudionika Savjetovanja koji daje svoje  primjedbe, komentare i prijedloge</w:t>
            </w:r>
          </w:p>
          <w:p w14:paraId="0624C27B" w14:textId="77777777" w:rsidR="00B17584" w:rsidRPr="00682951" w:rsidRDefault="00181609" w:rsidP="00682951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</w:pPr>
            <w:r w:rsidRPr="00682951"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  <w:t>Ime i prezime (za fizičke osobe)</w:t>
            </w:r>
          </w:p>
          <w:p w14:paraId="4B45AD8B" w14:textId="77777777" w:rsidR="00B17584" w:rsidRPr="00682951" w:rsidRDefault="00181609" w:rsidP="00682951">
            <w:pPr>
              <w:spacing w:after="0" w:line="240" w:lineRule="auto"/>
              <w:rPr>
                <w:rFonts w:ascii="Times New Roman" w:eastAsia="Arial Unicode MS" w:hAnsi="Times New Roman"/>
                <w:sz w:val="20"/>
                <w:szCs w:val="20"/>
                <w:lang w:eastAsia="ar-SA"/>
              </w:rPr>
            </w:pPr>
            <w:r w:rsidRPr="00682951"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  <w:t>Ime i prezime osobe ovlaštene za zastupanje, funkcija ovlaštene osobe (pravne osobe</w:t>
            </w:r>
            <w:r w:rsidRPr="00682951">
              <w:rPr>
                <w:rFonts w:ascii="Times New Roman" w:eastAsia="Arial Unicode MS" w:hAnsi="Times New Roman"/>
                <w:sz w:val="20"/>
                <w:szCs w:val="20"/>
                <w:lang w:eastAsia="ar-SA"/>
              </w:rPr>
              <w:t>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F8490" w14:textId="77777777" w:rsidR="00B17584" w:rsidRPr="007E31E4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2027EF" w14:paraId="55064541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F7CFF71" w14:textId="77777777" w:rsidR="00B17584" w:rsidRPr="00682951" w:rsidRDefault="00181609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Kontakt sudionika Savjetovanja (adresa, e-mail, tel.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078C8" w14:textId="77777777" w:rsidR="00B17584" w:rsidRPr="007E31E4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2027EF" w14:paraId="2D8B59EE" w14:textId="77777777" w:rsidTr="00312E6F">
        <w:trPr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C9BBC15" w14:textId="3195B8D0" w:rsidR="00312E6F" w:rsidRPr="00682951" w:rsidRDefault="00181609" w:rsidP="00497C94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 xml:space="preserve">primjedbe, komentari i prijedlozi vezani uz predloženi nacrt </w:t>
            </w:r>
            <w:r w:rsidR="001E4143">
              <w:rPr>
                <w:rFonts w:ascii="Times New Roman" w:hAnsi="Times New Roman"/>
                <w:sz w:val="20"/>
                <w:szCs w:val="20"/>
              </w:rPr>
              <w:t>prijedloga Plana.</w:t>
            </w:r>
          </w:p>
        </w:tc>
      </w:tr>
      <w:tr w:rsidR="002027EF" w14:paraId="3BD14632" w14:textId="77777777" w:rsidTr="00312E6F">
        <w:trPr>
          <w:cantSplit/>
          <w:trHeight w:val="1134"/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5D34E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8883AFE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5D4BEC14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4AC91E2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2B65640B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BBBC4C6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D78C469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D13B9F3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8D175E5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56A4AB21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6460222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6CC9078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0CF1553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371E0CE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2C9F589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8DD532C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DCCA6FD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7F2EEFE1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6B57EE1" w14:textId="77777777" w:rsidR="00312E6F" w:rsidRPr="007E31E4" w:rsidRDefault="00312E6F" w:rsidP="00312E6F">
            <w:pPr>
              <w:spacing w:before="120" w:after="120" w:line="240" w:lineRule="auto"/>
              <w:rPr>
                <w:rFonts w:ascii="Times New Roman" w:hAnsi="Times New Roman"/>
                <w:bCs/>
              </w:rPr>
            </w:pPr>
          </w:p>
        </w:tc>
      </w:tr>
      <w:tr w:rsidR="002027EF" w14:paraId="2F82E273" w14:textId="77777777" w:rsidTr="00682951">
        <w:trPr>
          <w:trHeight w:val="861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67EB870" w14:textId="77777777" w:rsidR="00B17584" w:rsidRPr="00682951" w:rsidRDefault="00181609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Jeste li suglasni da vaši podaci kao podnositelja prijedloga budu objavljeni javno u izvješću (odgovorite sa da ili ne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69D72" w14:textId="77777777" w:rsidR="00B17584" w:rsidRPr="007E31E4" w:rsidRDefault="00B17584" w:rsidP="00682951">
            <w:pPr>
              <w:spacing w:after="120" w:line="240" w:lineRule="auto"/>
              <w:rPr>
                <w:rFonts w:ascii="Times New Roman" w:hAnsi="Times New Roman"/>
              </w:rPr>
            </w:pPr>
          </w:p>
        </w:tc>
      </w:tr>
      <w:tr w:rsidR="002027EF" w14:paraId="7F82B1DC" w14:textId="77777777" w:rsidTr="00682951">
        <w:trPr>
          <w:trHeight w:val="124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B362CEB" w14:textId="77777777" w:rsidR="00682951" w:rsidRPr="00682951" w:rsidRDefault="00181609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Datum dostavljanja obrasca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616B9" w14:textId="77777777" w:rsidR="00682951" w:rsidRPr="007E31E4" w:rsidRDefault="00682951" w:rsidP="00682951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14:paraId="53EE5276" w14:textId="7648A915" w:rsidR="003A1FFB" w:rsidRPr="008F23DD" w:rsidRDefault="00181609" w:rsidP="00497C94">
      <w:pPr>
        <w:pStyle w:val="NoSpacing"/>
        <w:jc w:val="both"/>
        <w:rPr>
          <w:rFonts w:ascii="Times New Roman" w:hAnsi="Times New Roman"/>
          <w:b/>
        </w:rPr>
      </w:pPr>
      <w:r w:rsidRPr="00D67E39">
        <w:rPr>
          <w:rFonts w:ascii="Times New Roman" w:hAnsi="Times New Roman"/>
        </w:rPr>
        <w:t>Popunjeni obrazac dostaviti na adresu elektr</w:t>
      </w:r>
      <w:r w:rsidR="00075E03" w:rsidRPr="00D67E39">
        <w:rPr>
          <w:rFonts w:ascii="Times New Roman" w:hAnsi="Times New Roman"/>
        </w:rPr>
        <w:t>oničke</w:t>
      </w:r>
      <w:r w:rsidRPr="00D67E39">
        <w:rPr>
          <w:rFonts w:ascii="Times New Roman" w:hAnsi="Times New Roman"/>
        </w:rPr>
        <w:t xml:space="preserve"> pošte</w:t>
      </w:r>
      <w:r w:rsidRPr="008F23DD">
        <w:rPr>
          <w:rFonts w:ascii="Times New Roman" w:hAnsi="Times New Roman"/>
        </w:rPr>
        <w:t>:</w:t>
      </w:r>
      <w:r w:rsidR="004B7CF8" w:rsidRPr="008F23DD">
        <w:rPr>
          <w:rFonts w:ascii="Times New Roman" w:hAnsi="Times New Roman"/>
        </w:rPr>
        <w:t xml:space="preserve"> </w:t>
      </w:r>
      <w:bookmarkStart w:id="0" w:name="_GoBack"/>
      <w:bookmarkEnd w:id="0"/>
      <w:r w:rsidR="009F41B2" w:rsidRPr="000D09D8">
        <w:rPr>
          <w:rFonts w:ascii="Times New Roman" w:hAnsi="Times New Roman"/>
          <w:b/>
          <w:bCs/>
        </w:rPr>
        <w:t>razvojcz</w:t>
      </w:r>
      <w:r w:rsidR="00E945B2" w:rsidRPr="000D09D8">
        <w:rPr>
          <w:rFonts w:ascii="Times New Roman" w:hAnsi="Times New Roman"/>
          <w:b/>
          <w:bCs/>
        </w:rPr>
        <w:t>@pula.hr</w:t>
      </w:r>
      <w:r w:rsidR="00682951" w:rsidRPr="008F23DD">
        <w:rPr>
          <w:rFonts w:ascii="Times New Roman" w:hAnsi="Times New Roman"/>
        </w:rPr>
        <w:t xml:space="preserve"> </w:t>
      </w:r>
      <w:r w:rsidRPr="008F23DD">
        <w:rPr>
          <w:rFonts w:ascii="Times New Roman" w:hAnsi="Times New Roman"/>
          <w:b/>
        </w:rPr>
        <w:t xml:space="preserve">zaključno </w:t>
      </w:r>
      <w:r w:rsidR="005E73EB" w:rsidRPr="008F23DD">
        <w:rPr>
          <w:rFonts w:ascii="Times New Roman" w:hAnsi="Times New Roman"/>
          <w:b/>
        </w:rPr>
        <w:t>s</w:t>
      </w:r>
      <w:r w:rsidR="003D7685" w:rsidRPr="008F23DD">
        <w:rPr>
          <w:rFonts w:ascii="Times New Roman" w:hAnsi="Times New Roman"/>
          <w:b/>
        </w:rPr>
        <w:t>a</w:t>
      </w:r>
      <w:r w:rsidR="00AE4E11">
        <w:rPr>
          <w:rFonts w:ascii="Times New Roman" w:hAnsi="Times New Roman"/>
          <w:b/>
        </w:rPr>
        <w:t xml:space="preserve"> </w:t>
      </w:r>
      <w:r w:rsidR="000D09D8" w:rsidRPr="000D09D8">
        <w:rPr>
          <w:rFonts w:ascii="Times New Roman" w:hAnsi="Times New Roman"/>
          <w:b/>
        </w:rPr>
        <w:t>7</w:t>
      </w:r>
      <w:r w:rsidR="00AC342F" w:rsidRPr="000D09D8">
        <w:rPr>
          <w:rFonts w:ascii="Times New Roman" w:hAnsi="Times New Roman"/>
          <w:b/>
        </w:rPr>
        <w:t>.</w:t>
      </w:r>
      <w:r w:rsidR="00AC342F" w:rsidRPr="008F23DD">
        <w:rPr>
          <w:rFonts w:ascii="Times New Roman" w:hAnsi="Times New Roman"/>
          <w:b/>
        </w:rPr>
        <w:t xml:space="preserve"> </w:t>
      </w:r>
      <w:r w:rsidR="000D09D8">
        <w:rPr>
          <w:rFonts w:ascii="Times New Roman" w:hAnsi="Times New Roman"/>
          <w:b/>
        </w:rPr>
        <w:t xml:space="preserve">prosinca </w:t>
      </w:r>
      <w:r w:rsidR="00272A13" w:rsidRPr="008F23DD">
        <w:rPr>
          <w:rFonts w:ascii="Times New Roman" w:hAnsi="Times New Roman"/>
          <w:b/>
        </w:rPr>
        <w:t>2</w:t>
      </w:r>
      <w:r w:rsidRPr="008F23DD">
        <w:rPr>
          <w:rFonts w:ascii="Times New Roman" w:hAnsi="Times New Roman"/>
          <w:b/>
        </w:rPr>
        <w:t>0</w:t>
      </w:r>
      <w:r w:rsidR="000B70BB" w:rsidRPr="008F23DD">
        <w:rPr>
          <w:rFonts w:ascii="Times New Roman" w:hAnsi="Times New Roman"/>
          <w:b/>
        </w:rPr>
        <w:t>2</w:t>
      </w:r>
      <w:r w:rsidR="00AE4E11">
        <w:rPr>
          <w:rFonts w:ascii="Times New Roman" w:hAnsi="Times New Roman"/>
          <w:b/>
        </w:rPr>
        <w:t>5</w:t>
      </w:r>
      <w:r w:rsidRPr="008F23DD">
        <w:rPr>
          <w:rFonts w:ascii="Times New Roman" w:hAnsi="Times New Roman"/>
          <w:b/>
        </w:rPr>
        <w:t>.</w:t>
      </w:r>
      <w:r w:rsidR="007E31E4" w:rsidRPr="008F23DD">
        <w:rPr>
          <w:rFonts w:ascii="Times New Roman" w:hAnsi="Times New Roman"/>
          <w:b/>
        </w:rPr>
        <w:t xml:space="preserve"> </w:t>
      </w:r>
      <w:r w:rsidR="000E342D" w:rsidRPr="008F23DD">
        <w:rPr>
          <w:rFonts w:ascii="Times New Roman" w:hAnsi="Times New Roman"/>
          <w:b/>
        </w:rPr>
        <w:t>godine</w:t>
      </w:r>
      <w:r w:rsidR="000E342D" w:rsidRPr="008F23DD">
        <w:rPr>
          <w:rFonts w:ascii="Times New Roman" w:hAnsi="Times New Roman"/>
        </w:rPr>
        <w:t xml:space="preserve"> </w:t>
      </w:r>
    </w:p>
    <w:sectPr w:rsidR="003A1FFB" w:rsidRPr="008F23DD" w:rsidSect="006B59B7">
      <w:pgSz w:w="11906" w:h="16838"/>
      <w:pgMar w:top="1304" w:right="1304" w:bottom="1304" w:left="130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TimesNewRoman"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2632F6"/>
    <w:multiLevelType w:val="hybridMultilevel"/>
    <w:tmpl w:val="A9189202"/>
    <w:lvl w:ilvl="0" w:tplc="B2F296BC">
      <w:start w:val="1"/>
      <w:numFmt w:val="bullet"/>
      <w:lvlText w:val="–"/>
      <w:lvlJc w:val="left"/>
      <w:pPr>
        <w:ind w:left="720" w:hanging="360"/>
      </w:pPr>
      <w:rPr>
        <w:rFonts w:ascii="Verdana" w:hAnsi="Verdana" w:hint="default"/>
      </w:rPr>
    </w:lvl>
    <w:lvl w:ilvl="1" w:tplc="12E8949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942F37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746A9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B8D00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69655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EA34D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AE4F2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4CCA7F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465678"/>
    <w:multiLevelType w:val="hybridMultilevel"/>
    <w:tmpl w:val="C608B79A"/>
    <w:lvl w:ilvl="0" w:tplc="E08631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C521C8C" w:tentative="1">
      <w:start w:val="1"/>
      <w:numFmt w:val="lowerLetter"/>
      <w:lvlText w:val="%2."/>
      <w:lvlJc w:val="left"/>
      <w:pPr>
        <w:ind w:left="1440" w:hanging="360"/>
      </w:pPr>
    </w:lvl>
    <w:lvl w:ilvl="2" w:tplc="7250EEFC" w:tentative="1">
      <w:start w:val="1"/>
      <w:numFmt w:val="lowerRoman"/>
      <w:lvlText w:val="%3."/>
      <w:lvlJc w:val="right"/>
      <w:pPr>
        <w:ind w:left="2160" w:hanging="180"/>
      </w:pPr>
    </w:lvl>
    <w:lvl w:ilvl="3" w:tplc="D948361E" w:tentative="1">
      <w:start w:val="1"/>
      <w:numFmt w:val="decimal"/>
      <w:lvlText w:val="%4."/>
      <w:lvlJc w:val="left"/>
      <w:pPr>
        <w:ind w:left="2880" w:hanging="360"/>
      </w:pPr>
    </w:lvl>
    <w:lvl w:ilvl="4" w:tplc="8CA65FD4" w:tentative="1">
      <w:start w:val="1"/>
      <w:numFmt w:val="lowerLetter"/>
      <w:lvlText w:val="%5."/>
      <w:lvlJc w:val="left"/>
      <w:pPr>
        <w:ind w:left="3600" w:hanging="360"/>
      </w:pPr>
    </w:lvl>
    <w:lvl w:ilvl="5" w:tplc="A6EA0A76" w:tentative="1">
      <w:start w:val="1"/>
      <w:numFmt w:val="lowerRoman"/>
      <w:lvlText w:val="%6."/>
      <w:lvlJc w:val="right"/>
      <w:pPr>
        <w:ind w:left="4320" w:hanging="180"/>
      </w:pPr>
    </w:lvl>
    <w:lvl w:ilvl="6" w:tplc="8CC0328A" w:tentative="1">
      <w:start w:val="1"/>
      <w:numFmt w:val="decimal"/>
      <w:lvlText w:val="%7."/>
      <w:lvlJc w:val="left"/>
      <w:pPr>
        <w:ind w:left="5040" w:hanging="360"/>
      </w:pPr>
    </w:lvl>
    <w:lvl w:ilvl="7" w:tplc="28080852" w:tentative="1">
      <w:start w:val="1"/>
      <w:numFmt w:val="lowerLetter"/>
      <w:lvlText w:val="%8."/>
      <w:lvlJc w:val="left"/>
      <w:pPr>
        <w:ind w:left="5760" w:hanging="360"/>
      </w:pPr>
    </w:lvl>
    <w:lvl w:ilvl="8" w:tplc="960E4658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3MLQ0NDE3sjSyMLBQ0lEKTi0uzszPAykwrAUA4vbRmCwAAAA="/>
  </w:docVars>
  <w:rsids>
    <w:rsidRoot w:val="00351BAB"/>
    <w:rsid w:val="000276E6"/>
    <w:rsid w:val="00030651"/>
    <w:rsid w:val="00031388"/>
    <w:rsid w:val="00037D31"/>
    <w:rsid w:val="00063346"/>
    <w:rsid w:val="00075B82"/>
    <w:rsid w:val="00075E03"/>
    <w:rsid w:val="00087BDC"/>
    <w:rsid w:val="000972DB"/>
    <w:rsid w:val="000A42D1"/>
    <w:rsid w:val="000B70BB"/>
    <w:rsid w:val="000C763F"/>
    <w:rsid w:val="000D09D8"/>
    <w:rsid w:val="000E11D6"/>
    <w:rsid w:val="000E342D"/>
    <w:rsid w:val="00124FDC"/>
    <w:rsid w:val="00126523"/>
    <w:rsid w:val="00130A34"/>
    <w:rsid w:val="001320CD"/>
    <w:rsid w:val="00164B25"/>
    <w:rsid w:val="00181609"/>
    <w:rsid w:val="00196950"/>
    <w:rsid w:val="001A639B"/>
    <w:rsid w:val="001C4912"/>
    <w:rsid w:val="001E4143"/>
    <w:rsid w:val="001E5851"/>
    <w:rsid w:val="002027EF"/>
    <w:rsid w:val="00215C9F"/>
    <w:rsid w:val="00227CCD"/>
    <w:rsid w:val="00272A13"/>
    <w:rsid w:val="0027544F"/>
    <w:rsid w:val="002848F2"/>
    <w:rsid w:val="002854D5"/>
    <w:rsid w:val="002C6187"/>
    <w:rsid w:val="002C6B7C"/>
    <w:rsid w:val="002E0EB4"/>
    <w:rsid w:val="002F6564"/>
    <w:rsid w:val="00312E6F"/>
    <w:rsid w:val="003400A6"/>
    <w:rsid w:val="003479D3"/>
    <w:rsid w:val="00350CA5"/>
    <w:rsid w:val="00351BAB"/>
    <w:rsid w:val="003716A0"/>
    <w:rsid w:val="00380D45"/>
    <w:rsid w:val="003A1FFB"/>
    <w:rsid w:val="003B0C3B"/>
    <w:rsid w:val="003B5A7D"/>
    <w:rsid w:val="003D7685"/>
    <w:rsid w:val="003E6231"/>
    <w:rsid w:val="003F32EB"/>
    <w:rsid w:val="003F3C5E"/>
    <w:rsid w:val="00456A93"/>
    <w:rsid w:val="0047621A"/>
    <w:rsid w:val="0049397B"/>
    <w:rsid w:val="00497C94"/>
    <w:rsid w:val="004B7CF8"/>
    <w:rsid w:val="004D16E0"/>
    <w:rsid w:val="004D5E1A"/>
    <w:rsid w:val="004E6C16"/>
    <w:rsid w:val="004F5327"/>
    <w:rsid w:val="005006A3"/>
    <w:rsid w:val="00502017"/>
    <w:rsid w:val="005262BB"/>
    <w:rsid w:val="00531454"/>
    <w:rsid w:val="005365AD"/>
    <w:rsid w:val="0056101B"/>
    <w:rsid w:val="00565EAD"/>
    <w:rsid w:val="00582755"/>
    <w:rsid w:val="005A670B"/>
    <w:rsid w:val="005C57CC"/>
    <w:rsid w:val="005D2591"/>
    <w:rsid w:val="005E73EB"/>
    <w:rsid w:val="005F5CC3"/>
    <w:rsid w:val="00603647"/>
    <w:rsid w:val="00623163"/>
    <w:rsid w:val="00623607"/>
    <w:rsid w:val="00631B45"/>
    <w:rsid w:val="00633B49"/>
    <w:rsid w:val="00643948"/>
    <w:rsid w:val="0065129E"/>
    <w:rsid w:val="006520BC"/>
    <w:rsid w:val="0065585A"/>
    <w:rsid w:val="006741CD"/>
    <w:rsid w:val="00682951"/>
    <w:rsid w:val="006A3159"/>
    <w:rsid w:val="006B2A81"/>
    <w:rsid w:val="006B3053"/>
    <w:rsid w:val="006B59B7"/>
    <w:rsid w:val="006C0843"/>
    <w:rsid w:val="007357D2"/>
    <w:rsid w:val="00757B71"/>
    <w:rsid w:val="00763B60"/>
    <w:rsid w:val="00767D88"/>
    <w:rsid w:val="007C3B16"/>
    <w:rsid w:val="007C7C85"/>
    <w:rsid w:val="007D7505"/>
    <w:rsid w:val="007E08A2"/>
    <w:rsid w:val="007E31E4"/>
    <w:rsid w:val="007E3C38"/>
    <w:rsid w:val="00800F7B"/>
    <w:rsid w:val="008127D1"/>
    <w:rsid w:val="00816854"/>
    <w:rsid w:val="00843845"/>
    <w:rsid w:val="00886116"/>
    <w:rsid w:val="00887219"/>
    <w:rsid w:val="008A31D4"/>
    <w:rsid w:val="008B471B"/>
    <w:rsid w:val="008D3A24"/>
    <w:rsid w:val="008E403F"/>
    <w:rsid w:val="008F0CDA"/>
    <w:rsid w:val="008F23DD"/>
    <w:rsid w:val="00900B06"/>
    <w:rsid w:val="009027C2"/>
    <w:rsid w:val="00920CB8"/>
    <w:rsid w:val="00932FC2"/>
    <w:rsid w:val="00933E8D"/>
    <w:rsid w:val="00933FD6"/>
    <w:rsid w:val="00960E1B"/>
    <w:rsid w:val="009653EC"/>
    <w:rsid w:val="009853F1"/>
    <w:rsid w:val="009D4095"/>
    <w:rsid w:val="009F2F96"/>
    <w:rsid w:val="009F41B2"/>
    <w:rsid w:val="009F6C7F"/>
    <w:rsid w:val="00A04033"/>
    <w:rsid w:val="00A13E08"/>
    <w:rsid w:val="00A21043"/>
    <w:rsid w:val="00A2184B"/>
    <w:rsid w:val="00A35751"/>
    <w:rsid w:val="00A669D3"/>
    <w:rsid w:val="00A746B5"/>
    <w:rsid w:val="00AB42EF"/>
    <w:rsid w:val="00AC0C8F"/>
    <w:rsid w:val="00AC342F"/>
    <w:rsid w:val="00AE4E11"/>
    <w:rsid w:val="00AE6E46"/>
    <w:rsid w:val="00B16D8A"/>
    <w:rsid w:val="00B17584"/>
    <w:rsid w:val="00B25B76"/>
    <w:rsid w:val="00B37702"/>
    <w:rsid w:val="00B72580"/>
    <w:rsid w:val="00B750EF"/>
    <w:rsid w:val="00B7764E"/>
    <w:rsid w:val="00BA1F9B"/>
    <w:rsid w:val="00BB11CF"/>
    <w:rsid w:val="00BC18AF"/>
    <w:rsid w:val="00BD0AB3"/>
    <w:rsid w:val="00BD2CFF"/>
    <w:rsid w:val="00BE1984"/>
    <w:rsid w:val="00BF418F"/>
    <w:rsid w:val="00BF61B1"/>
    <w:rsid w:val="00C00A31"/>
    <w:rsid w:val="00C2221F"/>
    <w:rsid w:val="00C27C97"/>
    <w:rsid w:val="00C319EA"/>
    <w:rsid w:val="00C34CB3"/>
    <w:rsid w:val="00C400BF"/>
    <w:rsid w:val="00C4036F"/>
    <w:rsid w:val="00C52CD3"/>
    <w:rsid w:val="00C52DE1"/>
    <w:rsid w:val="00C65328"/>
    <w:rsid w:val="00C71C18"/>
    <w:rsid w:val="00CA1941"/>
    <w:rsid w:val="00CD7BB9"/>
    <w:rsid w:val="00CF56F4"/>
    <w:rsid w:val="00D10321"/>
    <w:rsid w:val="00D23D62"/>
    <w:rsid w:val="00D37549"/>
    <w:rsid w:val="00D445AB"/>
    <w:rsid w:val="00D66C55"/>
    <w:rsid w:val="00D67E39"/>
    <w:rsid w:val="00D711E0"/>
    <w:rsid w:val="00D81942"/>
    <w:rsid w:val="00D81FA3"/>
    <w:rsid w:val="00DA1EE3"/>
    <w:rsid w:val="00DD524C"/>
    <w:rsid w:val="00DE05F8"/>
    <w:rsid w:val="00DF0DF4"/>
    <w:rsid w:val="00E4229C"/>
    <w:rsid w:val="00E945B2"/>
    <w:rsid w:val="00EA3A0B"/>
    <w:rsid w:val="00EB397E"/>
    <w:rsid w:val="00ED0307"/>
    <w:rsid w:val="00ED1FE2"/>
    <w:rsid w:val="00ED759F"/>
    <w:rsid w:val="00F02A1C"/>
    <w:rsid w:val="00F070CC"/>
    <w:rsid w:val="00F205DC"/>
    <w:rsid w:val="00F22442"/>
    <w:rsid w:val="00F24C2D"/>
    <w:rsid w:val="00F31295"/>
    <w:rsid w:val="00F45885"/>
    <w:rsid w:val="00F55714"/>
    <w:rsid w:val="00F62713"/>
    <w:rsid w:val="00FB28D4"/>
    <w:rsid w:val="00FE73EE"/>
    <w:rsid w:val="00FF5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CCADB5"/>
  <w15:docId w15:val="{F1DE79CF-B503-4ECE-883C-01C907F101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51BAB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51BAB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fontstyle01">
    <w:name w:val="fontstyle01"/>
    <w:basedOn w:val="DefaultParagraphFont"/>
    <w:rsid w:val="00633B49"/>
    <w:rPr>
      <w:rFonts w:ascii="Times-Roman" w:hAnsi="Times-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DefaultParagraphFont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41">
    <w:name w:val="fontstyle41"/>
    <w:basedOn w:val="DefaultParagraphFont"/>
    <w:rsid w:val="00633B49"/>
    <w:rPr>
      <w:rFonts w:ascii="TimesNewRoman" w:hAnsi="TimesNewRoman" w:hint="default"/>
      <w:b w:val="0"/>
      <w:bCs w:val="0"/>
      <w:i/>
      <w:iCs/>
      <w:color w:val="000000"/>
      <w:sz w:val="22"/>
      <w:szCs w:val="22"/>
    </w:rPr>
  </w:style>
  <w:style w:type="paragraph" w:styleId="ListParagraph">
    <w:name w:val="List Paragraph"/>
    <w:basedOn w:val="Normal"/>
    <w:uiPriority w:val="1"/>
    <w:qFormat/>
    <w:rsid w:val="002F656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400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0A6"/>
    <w:rPr>
      <w:rFonts w:ascii="Segoe UI" w:eastAsia="Calibr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72A1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fd8d696-741b-40bd-b2bc-8666328e6e11" xsi:nil="true"/>
    <lcf76f155ced4ddcb4097134ff3c332f xmlns="cd05f89c-0bf5-4b19-8d96-f3db30c59b89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8F8658853FE94E97DC9FD694835A46" ma:contentTypeVersion="16" ma:contentTypeDescription="Create a new document." ma:contentTypeScope="" ma:versionID="bafe053735cf54243ca725d90eb5935b">
  <xsd:schema xmlns:xsd="http://www.w3.org/2001/XMLSchema" xmlns:xs="http://www.w3.org/2001/XMLSchema" xmlns:p="http://schemas.microsoft.com/office/2006/metadata/properties" xmlns:ns2="cd05f89c-0bf5-4b19-8d96-f3db30c59b89" xmlns:ns3="8fd8d696-741b-40bd-b2bc-8666328e6e11" targetNamespace="http://schemas.microsoft.com/office/2006/metadata/properties" ma:root="true" ma:fieldsID="b18853c90f4c01d8e9e4a83f49735662" ns2:_="" ns3:_="">
    <xsd:import namespace="cd05f89c-0bf5-4b19-8d96-f3db30c59b89"/>
    <xsd:import namespace="8fd8d696-741b-40bd-b2bc-8666328e6e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05f89c-0bf5-4b19-8d96-f3db30c59b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c8994d6-b9ab-4d30-ab78-c388890832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d8d696-741b-40bd-b2bc-8666328e6e1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2261990-8635-46bb-bc4d-0eb3380ce331}" ma:internalName="TaxCatchAll" ma:showField="CatchAllData" ma:web="8fd8d696-741b-40bd-b2bc-8666328e6e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2717251-EA2B-430F-9A0F-BC4500740AD4}">
  <ds:schemaRefs>
    <ds:schemaRef ds:uri="http://schemas.microsoft.com/office/2006/metadata/properties"/>
    <ds:schemaRef ds:uri="http://schemas.microsoft.com/office/infopath/2007/PartnerControls"/>
    <ds:schemaRef ds:uri="8fd8d696-741b-40bd-b2bc-8666328e6e11"/>
    <ds:schemaRef ds:uri="cd05f89c-0bf5-4b19-8d96-f3db30c59b89"/>
  </ds:schemaRefs>
</ds:datastoreItem>
</file>

<file path=customXml/itemProps2.xml><?xml version="1.0" encoding="utf-8"?>
<ds:datastoreItem xmlns:ds="http://schemas.openxmlformats.org/officeDocument/2006/customXml" ds:itemID="{6C8C9E36-BF76-4502-9994-ABFBCEFB49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05f89c-0bf5-4b19-8d96-f3db30c59b89"/>
    <ds:schemaRef ds:uri="8fd8d696-741b-40bd-b2bc-8666328e6e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E413FEE-A9C7-4FE5-9A62-571F9B691BD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44</Words>
  <Characters>826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lena Skender</dc:creator>
  <cp:lastModifiedBy>Benčić Kristina</cp:lastModifiedBy>
  <cp:revision>4</cp:revision>
  <cp:lastPrinted>2024-10-08T08:08:00Z</cp:lastPrinted>
  <dcterms:created xsi:type="dcterms:W3CDTF">2025-10-27T09:18:00Z</dcterms:created>
  <dcterms:modified xsi:type="dcterms:W3CDTF">2025-11-07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8F8658853FE94E97DC9FD694835A46</vt:lpwstr>
  </property>
  <property fmtid="{D5CDD505-2E9C-101B-9397-08002B2CF9AE}" pid="3" name="GrammarlyDocumentId">
    <vt:lpwstr>215afd9653b8e88fa2a71cda6a69bfa14fdde0ca5a333bb931c360dd2de36aae</vt:lpwstr>
  </property>
  <property fmtid="{D5CDD505-2E9C-101B-9397-08002B2CF9AE}" pid="4" name="MediaServiceImageTags">
    <vt:lpwstr/>
  </property>
</Properties>
</file>